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BEE91" w14:textId="0BDBCEAB" w:rsidR="000659B6" w:rsidRPr="00053E69" w:rsidRDefault="00053E69" w:rsidP="000659B6">
      <w:pPr>
        <w:jc w:val="center"/>
        <w:rPr>
          <w:rFonts w:ascii="Times New Roman" w:hAnsi="Times New Roman" w:cs="Times New Roman"/>
          <w:b/>
          <w:bCs/>
          <w:color w:val="FF0000"/>
          <w:sz w:val="26"/>
          <w:szCs w:val="26"/>
          <w:lang w:val="en"/>
        </w:rPr>
      </w:pPr>
      <w:r w:rsidRPr="00053E69">
        <w:rPr>
          <w:rFonts w:ascii="Times New Roman" w:hAnsi="Times New Roman" w:cs="Times New Roman" w:hint="eastAsia"/>
          <w:b/>
          <w:bCs/>
          <w:color w:val="FF0000"/>
          <w:sz w:val="26"/>
          <w:szCs w:val="26"/>
          <w:lang w:val="en"/>
        </w:rPr>
        <w:t>S</w:t>
      </w:r>
      <w:r w:rsidRPr="00053E69">
        <w:rPr>
          <w:rFonts w:ascii="Times New Roman" w:hAnsi="Times New Roman" w:cs="Times New Roman"/>
          <w:b/>
          <w:bCs/>
          <w:color w:val="FF0000"/>
          <w:sz w:val="26"/>
          <w:szCs w:val="26"/>
          <w:lang w:val="en"/>
        </w:rPr>
        <w:t xml:space="preserve">apling Writing Online </w:t>
      </w:r>
    </w:p>
    <w:p w14:paraId="6DBD3132" w14:textId="77777777" w:rsidR="00053E69" w:rsidRDefault="00053E69" w:rsidP="000659B6">
      <w:pPr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  <w:lang w:val="en"/>
        </w:rPr>
      </w:pPr>
    </w:p>
    <w:p w14:paraId="04020D10" w14:textId="77777777" w:rsidR="00DD78BE" w:rsidRPr="003B2F1F" w:rsidRDefault="00DD78BE" w:rsidP="000659B6">
      <w:pPr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</w:pP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>1</w:t>
      </w:r>
      <w:r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) 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>숙제는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 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>반드시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 “</w:t>
      </w:r>
      <w:r w:rsidRPr="003B2F1F">
        <w:rPr>
          <w:rFonts w:ascii="Times New Roman" w:hAnsi="Times New Roman" w:cs="Times New Roman"/>
          <w:b/>
          <w:bCs/>
          <w:color w:val="FF0000"/>
          <w:szCs w:val="20"/>
          <w:lang w:val="en"/>
        </w:rPr>
        <w:t xml:space="preserve">Microsoft </w:t>
      </w:r>
      <w:r w:rsidR="000659B6" w:rsidRPr="003B2F1F">
        <w:rPr>
          <w:rFonts w:ascii="Times New Roman" w:hAnsi="Times New Roman" w:cs="Times New Roman"/>
          <w:b/>
          <w:bCs/>
          <w:color w:val="FF0000"/>
          <w:szCs w:val="20"/>
          <w:lang w:val="en"/>
        </w:rPr>
        <w:t>word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” 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>파일로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 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>작성</w:t>
      </w:r>
      <w:r w:rsidR="00053E69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>하여</w:t>
      </w:r>
      <w:r w:rsidR="00053E69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 </w:t>
      </w:r>
      <w:r w:rsidR="00053E69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>제출해</w:t>
      </w:r>
      <w:r w:rsidR="00053E69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 </w:t>
      </w:r>
      <w:r w:rsidR="00053E69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>주셔야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 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>하며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, </w:t>
      </w:r>
      <w:r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>“</w:t>
      </w:r>
      <w:r w:rsidRPr="003B2F1F">
        <w:rPr>
          <w:rFonts w:ascii="Times New Roman" w:hAnsi="Times New Roman" w:cs="Times New Roman"/>
          <w:b/>
          <w:bCs/>
          <w:color w:val="FF0000"/>
          <w:szCs w:val="20"/>
          <w:lang w:val="en"/>
        </w:rPr>
        <w:t>Microsoft word</w:t>
      </w:r>
      <w:r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>”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 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>파일을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 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>제외한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 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>다른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 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>일체의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 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>방법은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 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>허용되지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 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>않습니다</w:t>
      </w:r>
      <w:r w:rsidR="000659B6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>.</w:t>
      </w:r>
    </w:p>
    <w:p w14:paraId="27861A23" w14:textId="26A08CEE" w:rsidR="00DD78BE" w:rsidRPr="003B2F1F" w:rsidRDefault="00DD78BE" w:rsidP="000659B6">
      <w:pPr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</w:pPr>
      <w:r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2) </w:t>
      </w: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>수업</w:t>
      </w: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 xml:space="preserve"> </w:t>
      </w: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>시간에</w:t>
      </w: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 xml:space="preserve"> </w:t>
      </w: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>학습하신</w:t>
      </w:r>
      <w:r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 </w:t>
      </w:r>
      <w:r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>논리</w:t>
      </w:r>
      <w:r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 </w:t>
      </w:r>
      <w:r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>전개</w:t>
      </w:r>
      <w:r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 (Logical flow)</w:t>
      </w: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>가</w:t>
      </w: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 xml:space="preserve"> </w:t>
      </w: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>아닌</w:t>
      </w: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 xml:space="preserve"> </w:t>
      </w: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>다른</w:t>
      </w: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 xml:space="preserve"> </w:t>
      </w: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>방식으로</w:t>
      </w: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 xml:space="preserve"> </w:t>
      </w: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>작성된</w:t>
      </w: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 xml:space="preserve"> </w:t>
      </w: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>숙제는</w:t>
      </w: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 xml:space="preserve"> </w:t>
      </w: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>숙제를</w:t>
      </w: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 xml:space="preserve"> </w:t>
      </w: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>반환합니다</w:t>
      </w:r>
      <w:r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>.</w:t>
      </w:r>
    </w:p>
    <w:p w14:paraId="4B4ADB5E" w14:textId="3C8F44F0" w:rsidR="000659B6" w:rsidRPr="00DD78BE" w:rsidRDefault="00DD78BE" w:rsidP="000659B6">
      <w:pPr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</w:pPr>
      <w:r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3) </w:t>
      </w:r>
      <w:r w:rsidR="003B2F1F"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>B</w:t>
      </w:r>
      <w:r w:rsidR="003B2F1F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ody </w:t>
      </w:r>
      <w:r w:rsidR="003B2F1F"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>작성시</w:t>
      </w:r>
      <w:r w:rsidR="003B2F1F"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 xml:space="preserve"> </w:t>
      </w:r>
      <w:r w:rsidR="003B2F1F" w:rsidRPr="003B2F1F">
        <w:rPr>
          <w:rFonts w:ascii="Times New Roman" w:hAnsi="Times New Roman" w:cs="Times New Roman" w:hint="eastAsia"/>
          <w:b/>
          <w:bCs/>
          <w:color w:val="FF0000"/>
          <w:szCs w:val="20"/>
          <w:lang w:val="en"/>
        </w:rPr>
        <w:t>글자수</w:t>
      </w:r>
      <w:r w:rsidR="003B2F1F" w:rsidRP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>(word counts)</w:t>
      </w:r>
      <w:r w:rsidR="003B2F1F"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>는</w:t>
      </w:r>
      <w:r w:rsidR="003B2F1F"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 xml:space="preserve"> </w:t>
      </w:r>
      <w:r w:rsidR="003B2F1F" w:rsidRPr="003B2F1F">
        <w:rPr>
          <w:rFonts w:ascii="Times New Roman" w:hAnsi="Times New Roman" w:cs="Times New Roman"/>
          <w:b/>
          <w:bCs/>
          <w:color w:val="FF0000"/>
          <w:szCs w:val="20"/>
          <w:lang w:val="en"/>
        </w:rPr>
        <w:t>94</w:t>
      </w:r>
      <w:r w:rsidR="003B2F1F" w:rsidRPr="003B2F1F">
        <w:rPr>
          <w:rFonts w:ascii="Times New Roman" w:hAnsi="Times New Roman" w:cs="Times New Roman" w:hint="eastAsia"/>
          <w:b/>
          <w:bCs/>
          <w:color w:val="FF0000"/>
          <w:szCs w:val="20"/>
          <w:lang w:val="en"/>
        </w:rPr>
        <w:t>자</w:t>
      </w:r>
      <w:r w:rsidR="003B2F1F" w:rsidRPr="003B2F1F">
        <w:rPr>
          <w:rFonts w:ascii="Times New Roman" w:hAnsi="Times New Roman" w:cs="Times New Roman" w:hint="eastAsia"/>
          <w:b/>
          <w:bCs/>
          <w:color w:val="FF0000"/>
          <w:szCs w:val="20"/>
          <w:lang w:val="en"/>
        </w:rPr>
        <w:t xml:space="preserve"> </w:t>
      </w:r>
      <w:r w:rsidR="003B2F1F" w:rsidRPr="003B2F1F">
        <w:rPr>
          <w:rFonts w:ascii="Times New Roman" w:hAnsi="Times New Roman" w:cs="Times New Roman" w:hint="eastAsia"/>
          <w:b/>
          <w:bCs/>
          <w:color w:val="FF0000"/>
          <w:szCs w:val="20"/>
          <w:lang w:val="en"/>
        </w:rPr>
        <w:t>이상</w:t>
      </w:r>
      <w:r w:rsidR="003B2F1F" w:rsidRPr="003B2F1F">
        <w:rPr>
          <w:rFonts w:ascii="Times New Roman" w:hAnsi="Times New Roman" w:cs="Times New Roman" w:hint="eastAsia"/>
          <w:b/>
          <w:bCs/>
          <w:color w:val="FF0000"/>
          <w:szCs w:val="20"/>
          <w:lang w:val="en"/>
        </w:rPr>
        <w:t xml:space="preserve"> </w:t>
      </w:r>
      <w:r w:rsidR="003B2F1F" w:rsidRPr="003B2F1F">
        <w:rPr>
          <w:rFonts w:ascii="Times New Roman" w:hAnsi="Times New Roman" w:cs="Times New Roman"/>
          <w:b/>
          <w:bCs/>
          <w:color w:val="FF0000"/>
          <w:szCs w:val="20"/>
          <w:lang w:val="en"/>
        </w:rPr>
        <w:t>118</w:t>
      </w:r>
      <w:r w:rsidR="003B2F1F" w:rsidRPr="003B2F1F">
        <w:rPr>
          <w:rFonts w:ascii="Times New Roman" w:hAnsi="Times New Roman" w:cs="Times New Roman" w:hint="eastAsia"/>
          <w:b/>
          <w:bCs/>
          <w:color w:val="FF0000"/>
          <w:szCs w:val="20"/>
          <w:lang w:val="en"/>
        </w:rPr>
        <w:t>자</w:t>
      </w:r>
      <w:r w:rsidR="003B2F1F" w:rsidRPr="003B2F1F">
        <w:rPr>
          <w:rFonts w:ascii="Times New Roman" w:hAnsi="Times New Roman" w:cs="Times New Roman" w:hint="eastAsia"/>
          <w:b/>
          <w:bCs/>
          <w:color w:val="FF0000"/>
          <w:szCs w:val="20"/>
          <w:lang w:val="en"/>
        </w:rPr>
        <w:t xml:space="preserve"> </w:t>
      </w:r>
      <w:r w:rsidR="003B2F1F" w:rsidRPr="003B2F1F">
        <w:rPr>
          <w:rFonts w:ascii="Times New Roman" w:hAnsi="Times New Roman" w:cs="Times New Roman" w:hint="eastAsia"/>
          <w:b/>
          <w:bCs/>
          <w:color w:val="FF0000"/>
          <w:szCs w:val="20"/>
          <w:lang w:val="en"/>
        </w:rPr>
        <w:t>미만</w:t>
      </w:r>
      <w:r w:rsidR="003B2F1F"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>입니다</w:t>
      </w:r>
      <w:r w:rsidR="003B2F1F" w:rsidRPr="003B2F1F">
        <w:rPr>
          <w:rFonts w:ascii="Times New Roman" w:hAnsi="Times New Roman" w:cs="Times New Roman" w:hint="eastAsia"/>
          <w:b/>
          <w:bCs/>
          <w:color w:val="000000" w:themeColor="text1"/>
          <w:szCs w:val="20"/>
          <w:lang w:val="en"/>
        </w:rPr>
        <w:t>.</w:t>
      </w:r>
      <w:r w:rsidR="003B2F1F">
        <w:rPr>
          <w:rFonts w:ascii="Times New Roman" w:hAnsi="Times New Roman" w:cs="Times New Roman"/>
          <w:b/>
          <w:bCs/>
          <w:color w:val="000000" w:themeColor="text1"/>
          <w:szCs w:val="20"/>
          <w:lang w:val="en"/>
        </w:rPr>
        <w:t xml:space="preserve"> </w:t>
      </w:r>
    </w:p>
    <w:p w14:paraId="6C0F9231" w14:textId="7F3EB141" w:rsidR="000659B6" w:rsidRPr="00A333F7" w:rsidRDefault="000659B6" w:rsidP="00D32B9F">
      <w:pPr>
        <w:rPr>
          <w:rFonts w:asciiTheme="minorEastAsia" w:hAnsiTheme="minorEastAsia" w:cs="Times New Roman" w:hint="eastAsia"/>
          <w:b/>
          <w:bCs/>
          <w:sz w:val="18"/>
          <w:szCs w:val="18"/>
          <w:lang w:val="en"/>
        </w:rPr>
      </w:pPr>
    </w:p>
    <w:sectPr w:rsidR="000659B6" w:rsidRPr="00A333F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87382" w14:textId="77777777" w:rsidR="00EE07B6" w:rsidRDefault="00EE07B6" w:rsidP="00053E69">
      <w:pPr>
        <w:spacing w:after="0" w:line="240" w:lineRule="auto"/>
      </w:pPr>
      <w:r>
        <w:separator/>
      </w:r>
    </w:p>
  </w:endnote>
  <w:endnote w:type="continuationSeparator" w:id="0">
    <w:p w14:paraId="576117FC" w14:textId="77777777" w:rsidR="00EE07B6" w:rsidRDefault="00EE07B6" w:rsidP="00053E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1E666" w14:textId="77777777" w:rsidR="00EE07B6" w:rsidRDefault="00EE07B6" w:rsidP="00053E69">
      <w:pPr>
        <w:spacing w:after="0" w:line="240" w:lineRule="auto"/>
      </w:pPr>
      <w:r>
        <w:separator/>
      </w:r>
    </w:p>
  </w:footnote>
  <w:footnote w:type="continuationSeparator" w:id="0">
    <w:p w14:paraId="0458CA85" w14:textId="77777777" w:rsidR="00EE07B6" w:rsidRDefault="00EE07B6" w:rsidP="00053E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NTE3NzGyNDQ1MzFR0lEKTi0uzszPAykwrQUAkjnYVywAAAA="/>
  </w:docVars>
  <w:rsids>
    <w:rsidRoot w:val="000659B6"/>
    <w:rsid w:val="00053E69"/>
    <w:rsid w:val="000659B6"/>
    <w:rsid w:val="0016728B"/>
    <w:rsid w:val="001740D2"/>
    <w:rsid w:val="001C708A"/>
    <w:rsid w:val="003B2F1F"/>
    <w:rsid w:val="006617DF"/>
    <w:rsid w:val="006A2708"/>
    <w:rsid w:val="0070067B"/>
    <w:rsid w:val="00927F5C"/>
    <w:rsid w:val="00A333F7"/>
    <w:rsid w:val="00A71ADF"/>
    <w:rsid w:val="00C4628D"/>
    <w:rsid w:val="00D32B9F"/>
    <w:rsid w:val="00DD78BE"/>
    <w:rsid w:val="00E578B6"/>
    <w:rsid w:val="00EE07B6"/>
    <w:rsid w:val="00F6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2C2416"/>
  <w15:chartTrackingRefBased/>
  <w15:docId w15:val="{A9C5CF4B-0EDE-40A9-BCF5-E137BCD90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659B6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659B6"/>
    <w:rPr>
      <w:color w:val="0563C1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053E6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53E69"/>
  </w:style>
  <w:style w:type="paragraph" w:styleId="a5">
    <w:name w:val="footer"/>
    <w:basedOn w:val="a"/>
    <w:link w:val="Char0"/>
    <w:uiPriority w:val="99"/>
    <w:unhideWhenUsed/>
    <w:rsid w:val="00053E6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53E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</Words>
  <Characters>204</Characters>
  <Application>Microsoft Office Word</Application>
  <DocSecurity>0</DocSecurity>
  <Lines>1</Lines>
  <Paragraphs>1</Paragraphs>
  <ScaleCrop>false</ScaleCrop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 Kiwon</dc:creator>
  <cp:keywords/>
  <dc:description/>
  <cp:lastModifiedBy>CHO SH</cp:lastModifiedBy>
  <cp:revision>2</cp:revision>
  <dcterms:created xsi:type="dcterms:W3CDTF">2022-05-24T06:13:00Z</dcterms:created>
  <dcterms:modified xsi:type="dcterms:W3CDTF">2022-05-24T06:13:00Z</dcterms:modified>
</cp:coreProperties>
</file>